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Spain</w:t>
      </w:r>
      <w:r>
        <w:t xml:space="preserve"> </w:t>
      </w:r>
      <w:r>
        <w:t xml:space="preserve">Madrid</w:t>
      </w:r>
    </w:p>
    <w:p>
      <w:pPr>
        <w:pStyle w:val="FirstParagraph"/>
      </w:pPr>
      <w:r>
        <w:rPr>
          <w:bCs/>
          <w:b/>
        </w:rPr>
        <w:t xml:space="preserve">John Doe</w:t>
      </w:r>
    </w:p>
    <w:p>
      <w:pPr>
        <w:pStyle w:val="BodyText"/>
      </w:pPr>
      <w:r>
        <w:t xml:space="preserve">C/ Alcalá, 123</w:t>
      </w:r>
      <w:r>
        <w:br/>
      </w:r>
      <w:r>
        <w:t xml:space="preserve">Madrid, Spain</w:t>
      </w:r>
      <w:r>
        <w:br/>
      </w:r>
      <w:r>
        <w:t xml:space="preserve">28014</w:t>
      </w:r>
    </w:p>
    <w:p>
      <w:pPr>
        <w:pStyle w:val="BodyText"/>
      </w:pPr>
      <w:r>
        <w:t xml:space="preserve">Email: john.doe@example.com | Phone: +34 654 321 098</w:t>
      </w:r>
    </w:p>
    <w:p>
      <w:pPr>
        <w:pStyle w:val="BodyText"/>
      </w:pPr>
      <w:r>
        <w:t xml:space="preserve">April 5, 2024</w:t>
      </w:r>
    </w:p>
    <w:p>
      <w:pPr>
        <w:pStyle w:val="BodyText"/>
      </w:pPr>
      <w:r>
        <w:rPr>
          <w:bCs/>
          <w:b/>
        </w:rPr>
        <w:t xml:space="preserve">Human Resources Department</w:t>
      </w:r>
    </w:p>
    <w:p>
      <w:pPr>
        <w:pStyle w:val="BodyText"/>
      </w:pPr>
      <w:r>
        <w:t xml:space="preserve">Clinica Psicológica Madrid</w:t>
      </w:r>
      <w:r>
        <w:br/>
      </w:r>
      <w:r>
        <w:t xml:space="preserve">C/ Gran Vía, 56</w:t>
      </w:r>
      <w:r>
        <w:br/>
      </w:r>
      <w:r>
        <w:t xml:space="preserve">Madrid, Spain</w:t>
      </w:r>
      <w:r>
        <w:br/>
      </w:r>
      <w:r>
        <w:t xml:space="preserve">28013</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Psychologist position at Clinica Psicológica Madrid. As a dedicated and experienced mental health professional with a strong commitment to supporting individuals and communities, I am eager to contribute my expertise in psychology to an organization that values compassionate care and cultural sensitivity—qualities that are integral to the vibrant and diverse environment of Spain Madrid.</w:t>
      </w:r>
    </w:p>
    <w:p>
      <w:pPr>
        <w:pStyle w:val="BodyText"/>
      </w:pPr>
      <w:r>
        <w:t xml:space="preserve">With over seven years of experience working as a licensed psychologist, I have developed a deep understanding of the complexities of human behavior, emotional well-being, and therapeutic interventions. My career has been guided by a passion for helping clients navigate challenges such as anxiety, depression, trauma, and relationship difficulties. In Spain Madrid specifically, I have encountered unique opportunities to serve individuals from varied cultural backgrounds while adapting my approach to align with local norms and values. This experience has equipped me with the adaptability and empathy necessary to thrive in a dynamic setting like yours.</w:t>
      </w:r>
    </w:p>
    <w:p>
      <w:pPr>
        <w:pStyle w:val="BodyText"/>
      </w:pPr>
      <w:r>
        <w:t xml:space="preserve">My academic foundation includes a Master’s degree in Clinical Psychology from the Universidad Complutense de Madrid, where I specialized in cognitive-behavioral therapy (CBT) and systemic approaches. During my time at the university, I completed internships at local mental health centers, focusing on community-based interventions and group therapy sessions for adolescents and adults. These experiences reinforced my belief in the importance of accessible, culturally relevant care—a principle that resonates deeply with the mission of Clinica Psicológica Madrid.</w:t>
      </w:r>
    </w:p>
    <w:p>
      <w:pPr>
        <w:pStyle w:val="BodyText"/>
      </w:pPr>
      <w:r>
        <w:t xml:space="preserve">In my current role as a Psychologist at Centro de Salud Mental de Retiro, I have worked closely with clients from diverse socioeconomic and cultural backgrounds. This has required me to integrate a nuanced understanding of Spanish traditions, family dynamics, and social expectations into my practice. For instance, I have collaborated with families to address intergenerational conflicts in the context of Madrid’s evolving urban landscape, where globalization and tradition often intersect. My ability to communicate effectively in both Spanish and English has also allowed me to support international clients seeking mental health services while navigating life in Spain.</w:t>
      </w:r>
    </w:p>
    <w:p>
      <w:pPr>
        <w:pStyle w:val="BodyText"/>
      </w:pPr>
      <w:r>
        <w:t xml:space="preserve">What sets my approach apart is a focus on holistic well-being. I believe that mental health is not isolated from physical health, social connections, or cultural identity. In Spain Madrid, where the pace of life can be fast and demanding, I prioritize creating a safe and nonjudgmental space for clients to explore their concerns. My therapeutic methods emphasize empowerment, self-compassion, and practical strategies for managing stress—a philosophy that aligns with the growing awareness of mental health in Spain’s healthcare sector.</w:t>
      </w:r>
    </w:p>
    <w:p>
      <w:pPr>
        <w:pStyle w:val="BodyText"/>
      </w:pPr>
      <w:r>
        <w:t xml:space="preserve">Beyond clinical work, I have also contributed to community initiatives aimed at reducing stigma around mental health. For example, I co-founded a workshop series titled “Mental Health in Madrid,” which provides free seminars on topics such as mindfulness, emotional resilience, and coping with life transitions. These efforts have not only strengthened my connection to the Madrid community but also deepened my understanding of the specific challenges faced by residents in this region.</w:t>
      </w:r>
    </w:p>
    <w:p>
      <w:pPr>
        <w:pStyle w:val="BodyText"/>
      </w:pPr>
      <w:r>
        <w:t xml:space="preserve">I am particularly drawn to Clinica Psicológica Madrid because of its reputation for innovation and client-centered care. I admire your commitment to integrating cutting-edge research with personalized treatment plans, a balance that I strive to achieve in my own practice. In Spain Madrid, where the demand for mental health services continues to rise, I am confident that my skills and dedication will add value to your team.</w:t>
      </w:r>
    </w:p>
    <w:p>
      <w:pPr>
        <w:pStyle w:val="BodyText"/>
      </w:pPr>
      <w:r>
        <w:t xml:space="preserve">In addition to my professional qualifications, I bring a strong work ethic, a collaborative spirit, and a genuine passion for helping others. I am fluent in Spanish and English, which allows me to communicate effectively with clients and colleagues alike. My ability to work independently while also contributing to team goals ensures that I can adapt seamlessly to your clinic’s needs.</w:t>
      </w:r>
    </w:p>
    <w:p>
      <w:pPr>
        <w:pStyle w:val="BodyText"/>
      </w:pPr>
      <w:r>
        <w:t xml:space="preserve">Thank you for considering my application. I would welcome the opportunity to discuss how my background, skills, and vision align with the goals of Clinica Psicológica Madrid. Please feel free to contact me at +34 654 321 098 or john.doe@example.com at your convenience. I look forward to the possibility of contributing to your mission of improving mental health in Spain Madrid.</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Spain Madrid</dc:title>
  <dc:creator/>
  <dc:language>en</dc:language>
  <cp:keywords/>
  <dcterms:created xsi:type="dcterms:W3CDTF">2026-07-23T07:14:54Z</dcterms:created>
  <dcterms:modified xsi:type="dcterms:W3CDTF">2026-07-23T07:14:54Z</dcterms:modified>
</cp:coreProperties>
</file>

<file path=docProps/custom.xml><?xml version="1.0" encoding="utf-8"?>
<Properties xmlns="http://schemas.openxmlformats.org/officeDocument/2006/custom-properties" xmlns:vt="http://schemas.openxmlformats.org/officeDocument/2006/docPropsVTypes"/>
</file>